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Medellín</w:t>
      </w:r>
    </w:p>
    <w:bookmarkStart w:id="20" w:name="cover-letter"/>
    <w:p>
      <w:pPr>
        <w:pStyle w:val="Heading2"/>
      </w:pPr>
      <w:r>
        <w:t xml:space="preserve">Cover Letter</w:t>
      </w:r>
    </w:p>
    <w:p>
      <w:pPr>
        <w:pStyle w:val="FirstParagraph"/>
      </w:pPr>
      <w:r>
        <w:t xml:space="preserve">Dear Hiring Committee,</w:t>
      </w:r>
    </w:p>
    <w:p>
      <w:pPr>
        <w:pStyle w:val="BodyText"/>
      </w:pPr>
      <w:r>
        <w:t xml:space="preserve">I am writing to express my sincere interest in the Social Worker position at your esteemed organization in Colombia Medellín. As a dedicated professional with a passion for community empowerment and social justice, I am eager to contribute my skills and experience to support the vital work being done in this dynamic city. My commitment to fostering resilience, addressing systemic challenges, and advocating for marginalized populations aligns seamlessly with the mission of your organization, particularly in the context of Colombia Medellín’s unique social landscape.</w:t>
      </w:r>
    </w:p>
    <w:p>
      <w:pPr>
        <w:pStyle w:val="BodyText"/>
      </w:pPr>
      <w:r>
        <w:t xml:space="preserve">As a qualified Social Worker with over five years of experience working in diverse communities across Latin America, I have developed a deep understanding of the complexities inherent in social service delivery. My academic background in Social Work from [University Name], coupled with hands-on experience in program development, case management, and community outreach, has equipped me to navigate the multifaceted needs of individuals and families. However, it is my unwavering dedication to Colombia Medellín—its people, its challenges, and its potential—that compels me to apply for this opportunity.</w:t>
      </w:r>
    </w:p>
    <w:p>
      <w:pPr>
        <w:pStyle w:val="BodyText"/>
      </w:pPr>
      <w:r>
        <w:t xml:space="preserve">Colombia Medellín is a city marked by both resilience and transformation. From the revitalization of neighborhoods like Comuna 13 to the ongoing efforts to address inequality and promote social inclusion, there is a palpable energy in the air. As a Social Worker, I understand that effective intervention requires not only technical expertise but also cultural humility and an ability to listen deeply. My work in Medellín would focus on bridging gaps between communities and resources, ensuring that vulnerable populations—children, seniors, refugees, and marginalized groups—receive the support they need to thrive.</w:t>
      </w:r>
    </w:p>
    <w:p>
      <w:pPr>
        <w:pStyle w:val="BodyText"/>
      </w:pPr>
      <w:r>
        <w:t xml:space="preserve">Throughout my career, I have prioritized culturally responsive practices that honor the diversity of Colombia’s population. In my previous role as a Social Worker with [Previous Organization Name], I collaborated with local leaders to design programs addressing mental health stigma and access to education in underserved areas. For instance, I co-led a community initiative that provided trauma-informed care to families affected by displacement, which not only improved their well-being but also strengthened communal bonds. These experiences have reinforced my belief that sustainable change is rooted in empathy, collaboration, and a commitment to long-term solutions.</w:t>
      </w:r>
    </w:p>
    <w:p>
      <w:pPr>
        <w:pStyle w:val="BodyText"/>
      </w:pPr>
      <w:r>
        <w:t xml:space="preserve">In Colombia Medellín specifically, I am particularly drawn to the opportunity to engage with initiatives focused on youth development and gender equity. The city has made strides in reducing violence and fostering innovation, but there remains a critical need for support systems that address the root causes of social exclusion. As a Social Worker, I would bring a proactive approach to identifying at-risk individuals, advocating for policy reforms, and building partnerships with local stakeholders. My ability to conduct thorough assessments, develop individualized care plans, and navigate bureaucratic processes would ensure that clients receive holistic support tailored to their unique circumstances.</w:t>
      </w:r>
    </w:p>
    <w:p>
      <w:pPr>
        <w:pStyle w:val="BodyText"/>
      </w:pPr>
      <w:r>
        <w:t xml:space="preserve">What sets me apart as a Social Worker is my adaptability and willingness to learn from the communities I serve. In Medellín, where cultural traditions and modern challenges intersect daily, this mindset is essential. For example, during my volunteer work with [Organization Name], I immersed myself in the local culture by participating in community events and engaging directly with residents. This approach not only fostered trust but also provided invaluable insights into the lived experiences of those I aimed to assist. I am confident that this same dedication to cultural understanding will enable me to make meaningful contributions to your organization.</w:t>
      </w:r>
    </w:p>
    <w:p>
      <w:pPr>
        <w:pStyle w:val="BodyText"/>
      </w:pPr>
      <w:r>
        <w:t xml:space="preserve">Moreover, my proficiency in Spanish and English allows me to communicate effectively with a wide range of stakeholders, including international partners and local organizations. This linguistic versatility has been instrumental in my work on cross-border initiatives, such as supporting refugee families transitioning into Colombian society. In Medellín, I would leverage these skills to facilitate dialogue between different groups, ensuring that diverse voices are heard and valued.</w:t>
      </w:r>
    </w:p>
    <w:p>
      <w:pPr>
        <w:pStyle w:val="BodyText"/>
      </w:pPr>
      <w:r>
        <w:t xml:space="preserve">I am particularly impressed by your organization’s focus on [specific initiative or value mentioned in the job posting]. As a Social Worker who has consistently prioritized [related value, e.g., "community-led solutions" or "equitable access to resources"], I am excited about the possibility of contributing to this mission. I am also eager to learn from your team and grow professionally within an environment that values innovation and compassion.</w:t>
      </w:r>
    </w:p>
    <w:p>
      <w:pPr>
        <w:pStyle w:val="BodyText"/>
      </w:pPr>
      <w:r>
        <w:t xml:space="preserve">In conclusion, I would be honored to bring my expertise as a Social Worker to Colombia Medellín. My goal is not only to support individuals and families but also to contribute to the broader vision of a more just and equitable society. I am confident that my skills, experiences, and passion for social work align with the needs of your organization. Thank you for considering my application. I would welcome the opportunity to discuss how I can contribute to your mission and make a meaningful impact in Medellí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Colombia Medellín</dc:title>
  <dc:creator/>
  <dc:language>en</dc:language>
  <cp:keywords/>
  <dcterms:created xsi:type="dcterms:W3CDTF">2026-07-24T04:58:00Z</dcterms:created>
  <dcterms:modified xsi:type="dcterms:W3CDTF">2026-07-24T04:58:00Z</dcterms:modified>
</cp:coreProperties>
</file>

<file path=docProps/custom.xml><?xml version="1.0" encoding="utf-8"?>
<Properties xmlns="http://schemas.openxmlformats.org/officeDocument/2006/custom-properties" xmlns:vt="http://schemas.openxmlformats.org/officeDocument/2006/docPropsVTypes"/>
</file>